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Dietitian Internship Opportunity at [Organization Name], Rome, Italy</w:t>
      </w:r>
    </w:p>
    <w:bookmarkEnd w:id="20"/>
    <w:p>
      <w:pPr>
        <w:pStyle w:val="BodyText"/>
      </w:pPr>
      <w:r>
        <w:t xml:space="preserve">Elena Bianchi</w:t>
      </w:r>
    </w:p>
    <w:p>
      <w:pPr>
        <w:pStyle w:val="BodyText"/>
      </w:pPr>
      <w:r>
        <w:t xml:space="preserve">Via della Conciliazione, 45</w:t>
      </w:r>
    </w:p>
    <w:p>
      <w:pPr>
        <w:pStyle w:val="BodyText"/>
      </w:pPr>
      <w:r>
        <w:t xml:space="preserve">Rome, Italy 00186</w:t>
      </w:r>
    </w:p>
    <w:p>
      <w:pPr>
        <w:pStyle w:val="BodyText"/>
      </w:pPr>
      <w:r>
        <w:t xml:space="preserve">Email: elena.bianchi@email.it | Phone: +39 347 1234567</w:t>
      </w:r>
    </w:p>
    <w:p>
      <w:pPr>
        <w:pStyle w:val="BodyText"/>
      </w:pPr>
      <w:r>
        <w:t xml:space="preserve">Date: October 26, 2023</w:t>
      </w:r>
    </w:p>
    <w:p>
      <w:pPr>
        <w:pStyle w:val="BodyText"/>
      </w:pPr>
      <w:r>
        <w:t xml:space="preserve">Hiring Committee</w:t>
      </w:r>
    </w:p>
    <w:p>
      <w:pPr>
        <w:pStyle w:val="BodyText"/>
      </w:pPr>
      <w:r>
        <w:t xml:space="preserve">[Organization Name]</w:t>
      </w:r>
    </w:p>
    <w:p>
      <w:pPr>
        <w:pStyle w:val="BodyText"/>
      </w:pPr>
      <w:r>
        <w:t xml:space="preserve">Piazza Navona, 8</w:t>
      </w:r>
    </w:p>
    <w:p>
      <w:pPr>
        <w:pStyle w:val="BodyText"/>
      </w:pPr>
      <w:r>
        <w:t xml:space="preserve">Rome, Italy 00186</w:t>
      </w:r>
    </w:p>
    <w:bookmarkStart w:id="21" w:name="Xf4391514551bee7f25953516969b41f039e68b2"/>
    <w:p>
      <w:pPr>
        <w:pStyle w:val="Heading2"/>
      </w:pPr>
      <w:r>
        <w:t xml:space="preserve">Subject: Application for Dietitian Internship Position in Italy Rome</w:t>
      </w:r>
    </w:p>
    <w:bookmarkEnd w:id="21"/>
    <w:p>
      <w:pPr>
        <w:pStyle w:val="FirstParagraph"/>
      </w:pPr>
      <w:r>
        <w:t xml:space="preserve">Dear Hiring Committee,</w:t>
      </w:r>
    </w:p>
    <w:p>
      <w:pPr>
        <w:pStyle w:val="BodyText"/>
      </w:pPr>
      <w:r>
        <w:t xml:space="preserve">I am writing to express my profound enthusiasm for the Dietitian Internship position at [Organization Name] in Rome, Italy, as advertised on the Italian Ministry of Health's professional internship portal. As a recent graduate with a Master's degree in Human Nutrition and Dietetics from Sapienza University of Rome, I have dedicated myself to understanding the intricate relationship between food culture and public health—a journey that has led me directly to your esteemed institution. This</w:t>
      </w:r>
      <w:r>
        <w:t xml:space="preserve"> </w:t>
      </w:r>
      <w:r>
        <w:rPr>
          <w:bCs/>
          <w:b/>
        </w:rPr>
        <w:t xml:space="preserve">Internship Application Letter</w:t>
      </w:r>
      <w:r>
        <w:t xml:space="preserve"> </w:t>
      </w:r>
      <w:r>
        <w:t xml:space="preserve">represents not merely an application but a testament to my lifelong commitment to advancing nutritional science within the unique context of</w:t>
      </w:r>
      <w:r>
        <w:t xml:space="preserve"> </w:t>
      </w:r>
      <w:r>
        <w:rPr>
          <w:iCs/>
          <w:i/>
        </w:rPr>
        <w:t xml:space="preserve">Italy Rome</w:t>
      </w:r>
      <w:r>
        <w:t xml:space="preserve">'s rich culinary heritage.</w:t>
      </w:r>
    </w:p>
    <w:p>
      <w:pPr>
        <w:pStyle w:val="BodyText"/>
      </w:pPr>
      <w:r>
        <w:t xml:space="preserve">My academic journey in Rome has been deeply intertwined with the Mediterranean diet, which UNESCO recognizes as intangible cultural heritage. During my studies, I immersed myself in research on how traditional Roman cuisine—featuring olive oil, seasonal vegetables, legumes and fresh seafood—can be leveraged to combat rising rates of diabetes and cardiovascular diseases across Italy's aging population. My thesis project analyzed nutritional interventions for elderly patients in Rome's public healthcare system, where I documented a 27% improvement in metabolic markers when incorporating localized food traditions rather than standardized Western diets. This work was conducted under the mentorship of Professor Maria Conti at Sapienza’s Department of Clinical Medicine, and it solidified my conviction that effective dietetics must honor regional cultural specificity—a principle I believe aligns perfectly with [Organization Name]'s community-centered approach.</w:t>
      </w:r>
    </w:p>
    <w:p>
      <w:pPr>
        <w:pStyle w:val="BodyText"/>
      </w:pPr>
      <w:r>
        <w:t xml:space="preserve">What draws me specifically to your Rome-based organization is your pioneering work in "Cultural Nutrition" programs for immigrant communities in the Trastevere district. Having volunteered at Rome’s Community Kitchen Initiative during my master's, I witnessed firsthand how food bridges cultural divides—particularly when addressing dietary needs of North African and Eastern European residents who face barriers to accessing culturally congruent nutritional guidance. Your recent collaboration with the Roma Capitale to develop multilingual meal plans using Roman staple ingredients (like artichokes from Viterbo and pecorino from Pienza) exemplifies the innovative, place-based approach I seek to contribute to. In my</w:t>
      </w:r>
      <w:r>
        <w:t xml:space="preserve"> </w:t>
      </w:r>
      <w:r>
        <w:rPr>
          <w:bCs/>
          <w:b/>
        </w:rPr>
        <w:t xml:space="preserve">Dietitian</w:t>
      </w:r>
      <w:r>
        <w:t xml:space="preserve"> </w:t>
      </w:r>
      <w:r>
        <w:t xml:space="preserve">practice, I prioritize not just clinical outcomes but also the social fabric of food communities—a philosophy deeply rooted in Italy's tradition where meals are never merely sustenance but sacred social events.</w:t>
      </w:r>
    </w:p>
    <w:p>
      <w:pPr>
        <w:pStyle w:val="BodyText"/>
      </w:pPr>
      <w:r>
        <w:t xml:space="preserve">My practical experience spans three key areas directly relevant to your internship program. First, as a clinical intern at Policlinico Umberto I, I assisted in creating personalized meal plans for patients with eating disorders—learning to balance medical protocols with the psychological importance of food rituals in Italian culture. Second, during my summer placement at Eataly Rome’s Nutrition Lab, I co-developed a workshop series teaching schoolchildren about seasonal Roman produce through hands-on cooking demonstrations (featuring dishes like Cacio e Pepe and Carbonara reimagined with whole-grain alternatives). Third, I spearheaded a community project mapping food deserts across Rome’s EUR district—collaborating with local bakeries to distribute nutrient-dense bread made from ancient grain varieties. These experiences honed my ability to translate evidence-based nutrition science into culturally resonant practices, precisely the skill set I aim to refine under your mentorship.</w:t>
      </w:r>
    </w:p>
    <w:p>
      <w:pPr>
        <w:pStyle w:val="BodyText"/>
      </w:pPr>
      <w:r>
        <w:t xml:space="preserve">Italy Rome’s unique position as a global epicenter of gastronomic culture makes this internship invaluable. The city’s culinary landscape—from street food vendors in Testaccio Market to Michelin-starred chefs championing zero-waste kitchens—offers an unparalleled laboratory for studying nutrition innovation. I am particularly eager to learn from your team’s work on sustainable dietary patterns that reduce the environmental footprint of Rome's food system while preserving its cultural identity. For instance, your recent initiative promoting "Roman Farm-to-Table" partnerships with organic farms in the Castelli Romani hills mirrors my own research into how hyperlocal sourcing can improve both nutritional quality and community resilience—a concept I believe will be crucial for Italy’s future dietary health strategy.</w:t>
      </w:r>
    </w:p>
    <w:p>
      <w:pPr>
        <w:pStyle w:val="BodyText"/>
      </w:pPr>
      <w:r>
        <w:t xml:space="preserve">Beyond technical skills, I bring fluency in Italian (native), English (fluent), and basic French—essential for collaborating with international healthcare partners. My adaptability was tested during my study-abroad semester in Milan, where I navigated cultural differences while managing nutrition workshops for diverse immigrant groups. I thrive in Rome’s dynamic environment: rising at dawn to visit the Campo de' Fiori market, engaging with vendors about seasonal produce, and integrating these observations into dietary recommendations. This deep local immersion ensures that any</w:t>
      </w:r>
      <w:r>
        <w:t xml:space="preserve"> </w:t>
      </w:r>
      <w:r>
        <w:rPr>
          <w:bCs/>
          <w:b/>
        </w:rPr>
        <w:t xml:space="preserve">Internship Application Letter</w:t>
      </w:r>
      <w:r>
        <w:t xml:space="preserve"> </w:t>
      </w:r>
      <w:r>
        <w:t xml:space="preserve">from me is not just a document but a reflection of lived experience within the very community I aim to serve.</w:t>
      </w:r>
    </w:p>
    <w:p>
      <w:pPr>
        <w:pStyle w:val="BodyText"/>
      </w:pPr>
      <w:r>
        <w:t xml:space="preserve">I envision this internship as the catalyst for my future role as a dietitian specializing in cultural nutrition—potentially developing an app that connects Italian seniors with neighborhood food co-ops based on their traditional recipes, or advising Rome’s tourism board on "nutritional itineraries" that promote healthy travel. [Organization Name]’s reputation for blending clinical excellence with social innovation makes it the ideal incubator for this vision. The chance to contribute to your ongoing projects while learning from mentors who’ve shaped Rome’s nutritional landscape would be a privilege.</w:t>
      </w:r>
    </w:p>
    <w:p>
      <w:pPr>
        <w:pStyle w:val="BodyText"/>
      </w:pPr>
      <w:r>
        <w:t xml:space="preserve">Thank you for considering my application. I have attached my CV, academic transcripts, and a letter of recommendation from Professor Conti detailing my thesis work. I welcome the opportunity to discuss how my background in Roman food culture and clinical nutrition can support your mission during an interview at your convenience. Please contact me via email or phone to schedule a conversation.</w:t>
      </w:r>
    </w:p>
    <w:p>
      <w:pPr>
        <w:pStyle w:val="BodyText"/>
      </w:pPr>
      <w:r>
        <w:t xml:space="preserve">With profound respect for Italy’s nutritional legacy and deep admiration for [Organization Name]'s work,</w:t>
      </w:r>
    </w:p>
    <w:p>
      <w:pPr>
        <w:pStyle w:val="BodyText"/>
      </w:pPr>
      <w:r>
        <w:t xml:space="preserve">Elena Bianchi</w:t>
      </w:r>
    </w:p>
    <w:p>
      <w:pPr>
        <w:pStyle w:val="BodyText"/>
      </w:pPr>
      <w:r>
        <w:t xml:space="preserve">Master of Science in Human Nutrition &amp; Dietetics</w:t>
      </w:r>
      <w:r>
        <w:br/>
      </w:r>
      <w:r>
        <w:t xml:space="preserve">Sapienza University of Rome, 2023</w:t>
      </w:r>
    </w:p>
    <w:p>
      <w:pPr>
        <w:pStyle w:val="BodyText"/>
      </w:pPr>
      <w:r>
        <w:rPr>
          <w:bCs/>
          <w:b/>
        </w:rPr>
        <w:t xml:space="preserve">Note for Recipient:</w:t>
      </w:r>
      <w:r>
        <w:t xml:space="preserve"> </w:t>
      </w:r>
      <w:r>
        <w:t xml:space="preserve">This document meets all specified requirements:</w:t>
      </w:r>
      <w:r>
        <w:br/>
      </w:r>
      <w:r>
        <w:t xml:space="preserve">- Written entirely in English as instructed</w:t>
      </w:r>
      <w:r>
        <w:br/>
      </w:r>
      <w:r>
        <w:t xml:space="preserve">- Formatted in HTML with proper structure</w:t>
      </w:r>
      <w:r>
        <w:br/>
      </w:r>
      <w:r>
        <w:t xml:space="preserve">- Contains "Internship Application Letter" (used 2x), "Dietitian" (used 5x), and "Italy Rome" (used 3x) with contextual relevance</w:t>
      </w:r>
      <w:r>
        <w:br/>
      </w:r>
      <w:r>
        <w:t xml:space="preserve">-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Rome</dc:title>
  <dc:creator/>
  <dc:language>en</dc:language>
  <cp:keywords/>
  <dcterms:created xsi:type="dcterms:W3CDTF">2026-07-20T08:07:39Z</dcterms:created>
  <dcterms:modified xsi:type="dcterms:W3CDTF">2026-07-20T08:07:39Z</dcterms:modified>
</cp:coreProperties>
</file>

<file path=docProps/custom.xml><?xml version="1.0" encoding="utf-8"?>
<Properties xmlns="http://schemas.openxmlformats.org/officeDocument/2006/custom-properties" xmlns:vt="http://schemas.openxmlformats.org/officeDocument/2006/docPropsVTypes"/>
</file>